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D18" w:rsidRPr="00701242" w:rsidRDefault="00445D18" w:rsidP="00701242">
      <w:pPr>
        <w:tabs>
          <w:tab w:val="left" w:pos="-450"/>
        </w:tabs>
        <w:spacing w:line="360" w:lineRule="auto"/>
        <w:ind w:left="-993" w:right="-164"/>
        <w:jc w:val="both"/>
        <w:rPr>
          <w:rFonts w:ascii="Times New Roman" w:hAnsi="Times New Roman" w:cs="Times New Roman"/>
        </w:rPr>
      </w:pPr>
      <w:r w:rsidRPr="00701242">
        <w:rPr>
          <w:rFonts w:ascii="Times New Roman" w:hAnsi="Times New Roman" w:cs="Times New Roman"/>
        </w:rPr>
        <w:t>Table S1 Children’s swe</w:t>
      </w:r>
      <w:bookmarkStart w:id="0" w:name="_GoBack"/>
      <w:bookmarkEnd w:id="0"/>
      <w:r w:rsidRPr="00701242">
        <w:rPr>
          <w:rFonts w:ascii="Times New Roman" w:hAnsi="Times New Roman" w:cs="Times New Roman"/>
        </w:rPr>
        <w:t>ets and salty snacks intake vs home availability, parenting practices and health beliefs per age-group from the crude and adjusted multivariate logistic analysis</w:t>
      </w:r>
    </w:p>
    <w:tbl>
      <w:tblPr>
        <w:tblStyle w:val="TableGrid"/>
        <w:tblW w:w="11250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3690"/>
        <w:gridCol w:w="827"/>
        <w:gridCol w:w="1873"/>
        <w:gridCol w:w="990"/>
        <w:gridCol w:w="236"/>
        <w:gridCol w:w="798"/>
        <w:gridCol w:w="1860"/>
        <w:gridCol w:w="976"/>
      </w:tblGrid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ind w:right="-108"/>
              <w:rPr>
                <w:rFonts w:ascii="Times New Roman" w:hAnsi="Times New Roman" w:cs="Times New Roman"/>
              </w:rPr>
            </w:pPr>
          </w:p>
        </w:tc>
        <w:tc>
          <w:tcPr>
            <w:tcW w:w="756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Children’s sweet intake ≤ 4 times/week</w:t>
            </w: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ind w:right="-107"/>
              <w:rPr>
                <w:rFonts w:ascii="Times New Roman" w:hAnsi="Times New Roman" w:cs="Times New Roman"/>
                <w:b/>
                <w:lang w:val="en-US"/>
              </w:rPr>
            </w:pPr>
            <w:r w:rsidRPr="00701242">
              <w:rPr>
                <w:rFonts w:ascii="Times New Roman" w:hAnsi="Times New Roman" w:cs="Times New Roman"/>
                <w:b/>
                <w:lang w:val="en-US"/>
              </w:rPr>
              <w:t>Unadjuste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ind w:right="-108"/>
              <w:rPr>
                <w:rFonts w:ascii="Times New Roman" w:hAnsi="Times New Roman" w:cs="Times New Roman"/>
                <w:b/>
                <w:lang w:val="el-GR"/>
              </w:rPr>
            </w:pPr>
            <w:r w:rsidRPr="00701242">
              <w:rPr>
                <w:rFonts w:ascii="Times New Roman" w:hAnsi="Times New Roman" w:cs="Times New Roman"/>
                <w:b/>
              </w:rPr>
              <w:t>Adjusted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Age group </w:t>
            </w:r>
          </w:p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5.0-9.0 </w:t>
            </w:r>
            <w:proofErr w:type="spellStart"/>
            <w:r w:rsidRPr="00701242">
              <w:rPr>
                <w:rFonts w:ascii="Times New Roman" w:hAnsi="Times New Roman" w:cs="Times New Roman"/>
                <w:b/>
              </w:rPr>
              <w:t>yrs</w:t>
            </w:r>
            <w:proofErr w:type="spellEnd"/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ind w:right="-122"/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  <w:r w:rsidRPr="00701242">
              <w:rPr>
                <w:rFonts w:ascii="Times New Roman" w:hAnsi="Times New Roman" w:cs="Times New Roman"/>
                <w:b/>
                <w:vertAlign w:val="subscript"/>
              </w:rPr>
              <w:t>adj</w:t>
            </w:r>
            <w:r w:rsidRPr="00701242">
              <w:rPr>
                <w:rFonts w:ascii="Times New Roman" w:hAnsi="Times New Roman" w:cs="Times New Roman"/>
                <w:b/>
              </w:rPr>
              <w:t>**</w:t>
            </w: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ome availability of  sweets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Always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*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9.6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right="-198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82(5.32, 6.3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right="-122"/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8.9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76(4.31, 5.24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llow to eat sweet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8.4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68(3.33, 4.0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right="-122"/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2.7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28(2.93, 3.66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eward with sweet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2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10(2.61, 3.7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8.6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54(2.10, 3.07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ealth is determined  destiny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  <w:highlight w:val="yellow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ind w:right="-198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0.8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55(1.36, 1.7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7.7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17(1.02, 1.34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  <w:highlight w:val="yellow"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 0.026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Little power preventing diseas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0.3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18(1.06, 1.3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 0.00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7.6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0.99(0.87, 1.12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   0.842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right="-108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Choose to eat food I like without thinking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1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59(1.44, 1.7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8.3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58(1.41, 1.77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rPr>
          <w:trHeight w:val="70"/>
        </w:trPr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ge group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US"/>
              </w:rPr>
              <w:t>Unadjuste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djusted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10.0-12.0 </w:t>
            </w:r>
            <w:proofErr w:type="spellStart"/>
            <w:r w:rsidRPr="00701242">
              <w:rPr>
                <w:rFonts w:ascii="Times New Roman" w:hAnsi="Times New Roman" w:cs="Times New Roman"/>
                <w:b/>
              </w:rPr>
              <w:t>yrs</w:t>
            </w:r>
            <w:proofErr w:type="spellEnd"/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  <w:r w:rsidRPr="00701242">
              <w:rPr>
                <w:rFonts w:ascii="Times New Roman" w:hAnsi="Times New Roman" w:cs="Times New Roman"/>
                <w:b/>
                <w:vertAlign w:val="subscript"/>
              </w:rPr>
              <w:t xml:space="preserve">adj 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**</w:t>
            </w: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ome availability of  sweets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Always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9.9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65(3.76, 8.4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9.2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75(2.99, 7.5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llow to eat sweet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6.0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49(3.54, 8.5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3.4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67(2.24, 6.0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eward with sweet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1.2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5.55(5.38, 44.9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3.5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2.79(3.56, 46.0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ealth is determined by destiny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20(1.17, 3.5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 0.0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8.1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0.90(0.48, 1.66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  0.896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Little power preventing diseas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highlight w:val="gree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8.3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12(2.44, 6.9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9.0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13(1.78, 3.86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  <w:highlight w:val="green"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0.012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7D2B1F" w:rsidP="00F81B1E">
            <w:pPr>
              <w:ind w:right="-108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Choose to eat food </w:t>
            </w:r>
            <w:r w:rsidR="00445D18" w:rsidRPr="00701242">
              <w:rPr>
                <w:rFonts w:ascii="Times New Roman" w:hAnsi="Times New Roman" w:cs="Times New Roman"/>
                <w:b/>
              </w:rPr>
              <w:t>I like without thinking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9.4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37(2.08, 5.4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both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1.3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71(1.54, 4.76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6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Children’s salty intake ≤ 4 times/week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01242">
              <w:rPr>
                <w:rFonts w:ascii="Times New Roman" w:hAnsi="Times New Roman" w:cs="Times New Roman"/>
                <w:b/>
                <w:lang w:val="en-US"/>
              </w:rPr>
              <w:t>Unadjuste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djusted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  <w:lang w:val="el-GR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Age group </w:t>
            </w:r>
          </w:p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5.0-9.0 </w:t>
            </w:r>
            <w:proofErr w:type="spellStart"/>
            <w:r w:rsidRPr="00701242">
              <w:rPr>
                <w:rFonts w:ascii="Times New Roman" w:hAnsi="Times New Roman" w:cs="Times New Roman"/>
                <w:b/>
              </w:rPr>
              <w:t>yrs</w:t>
            </w:r>
            <w:proofErr w:type="spellEnd"/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  <w:r w:rsidRPr="00701242">
              <w:rPr>
                <w:rFonts w:ascii="Times New Roman" w:hAnsi="Times New Roman" w:cs="Times New Roman"/>
                <w:b/>
                <w:vertAlign w:val="subscript"/>
              </w:rPr>
              <w:t>adj</w:t>
            </w:r>
            <w:r w:rsidRPr="00701242">
              <w:rPr>
                <w:rFonts w:ascii="Times New Roman" w:hAnsi="Times New Roman" w:cs="Times New Roman"/>
                <w:b/>
              </w:rPr>
              <w:t>**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right="-198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ome availability of salty snacks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Always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4.1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72(5.01, 6.5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9.6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6.89(5.90, 8.05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llow to  eat salty snack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2.8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5.41(4.75, 6.1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3.6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49(3.04, 4.02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eward with salty snack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7.6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6.50(5.45, 7.7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1.3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21(3.44, 5.14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ealth is determined by destiny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10(2.62, 3.6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9.1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16(1.80, 2.6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Little power preventing diseas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rPr>
          <w:trHeight w:val="323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8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60(2.22, 3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9.0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84(1.55, 2.19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7D2B1F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Choose to eat food I like </w:t>
            </w:r>
            <w:r w:rsidR="00445D18" w:rsidRPr="00701242">
              <w:rPr>
                <w:rFonts w:ascii="Times New Roman" w:hAnsi="Times New Roman" w:cs="Times New Roman"/>
                <w:b/>
              </w:rPr>
              <w:t>without thinking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2%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76(2.39, 3.20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0.5%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63(2.23, 3.11)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US"/>
              </w:rPr>
              <w:t>Unadjusted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djusted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ge group</w:t>
            </w:r>
          </w:p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10.0-12.0 </w:t>
            </w:r>
            <w:proofErr w:type="spellStart"/>
            <w:r w:rsidRPr="00701242">
              <w:rPr>
                <w:rFonts w:ascii="Times New Roman" w:hAnsi="Times New Roman" w:cs="Times New Roman"/>
                <w:b/>
              </w:rPr>
              <w:t>yrs</w:t>
            </w:r>
            <w:proofErr w:type="spellEnd"/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l-GR"/>
              </w:rPr>
              <w:t>Ο</w:t>
            </w:r>
            <w:r w:rsidRPr="00701242">
              <w:rPr>
                <w:rFonts w:ascii="Times New Roman" w:hAnsi="Times New Roman" w:cs="Times New Roman"/>
                <w:b/>
              </w:rPr>
              <w:t>R(95%CI)</w:t>
            </w: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:rsidR="00445D18" w:rsidRPr="00701242" w:rsidRDefault="00445D18" w:rsidP="00F81B1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P</w:t>
            </w:r>
            <w:r w:rsidRPr="00701242">
              <w:rPr>
                <w:rFonts w:ascii="Times New Roman" w:hAnsi="Times New Roman" w:cs="Times New Roman"/>
                <w:b/>
                <w:vertAlign w:val="subscript"/>
              </w:rPr>
              <w:t xml:space="preserve">adj </w:t>
            </w:r>
            <w:r w:rsidRPr="00701242">
              <w:rPr>
                <w:rFonts w:ascii="Times New Roman" w:hAnsi="Times New Roman" w:cs="Times New Roman"/>
                <w:b/>
                <w:vertAlign w:val="superscript"/>
              </w:rPr>
              <w:t>**</w:t>
            </w:r>
          </w:p>
        </w:tc>
      </w:tr>
      <w:tr w:rsidR="00701242" w:rsidRPr="00701242" w:rsidTr="00F81B1E"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ome availability of salty snacks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Always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1.9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52(2.75, 7.4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9.1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14(1.76, 5.57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Allow to eat salty snack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1.3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44(2.71, 7.2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8.3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78(1.60, 4.8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Reward with salty snack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Very often/often 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Sometimes/rarely/never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0.6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8.91(4.19, 18.9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1.1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7.31(3.02, 17.72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Health is determined by destiny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80(1.45, 5.4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left="67" w:right="-113"/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0.00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5.1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1.43(0.68, 3.0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ind w:left="53" w:right="-113"/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 xml:space="preserve">  0.345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>Little power preventing diseas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16(2.32, 7.4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6.3%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.34(1.22, 4.51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 0.011</w:t>
            </w: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7D2B1F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Choose to </w:t>
            </w:r>
            <w:r w:rsidR="00445D18" w:rsidRPr="00701242">
              <w:rPr>
                <w:rFonts w:ascii="Times New Roman" w:hAnsi="Times New Roman" w:cs="Times New Roman"/>
                <w:b/>
              </w:rPr>
              <w:t>eat food I like without thinking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agree/agre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Ref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01242" w:rsidRPr="00701242" w:rsidTr="00F81B1E"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bottom"/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eastAsia="Times New Roman" w:hAnsi="Times New Roman" w:cs="Times New Roman"/>
                <w:lang w:val="en-GB" w:eastAsia="en-AU"/>
              </w:rPr>
              <w:t>Strongly disagree /disagre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8.2%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4.15(2.34,7.35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  <w:lang w:val="en-GB"/>
              </w:rPr>
              <w:t>&lt; 0.00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27.8%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</w:rPr>
            </w:pPr>
            <w:r w:rsidRPr="00701242">
              <w:rPr>
                <w:rFonts w:ascii="Times New Roman" w:hAnsi="Times New Roman" w:cs="Times New Roman"/>
              </w:rPr>
              <w:t>3.08(1.63, 5.85)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45D18" w:rsidRPr="00701242" w:rsidRDefault="00445D18" w:rsidP="00F81B1E">
            <w:pPr>
              <w:rPr>
                <w:rFonts w:ascii="Times New Roman" w:hAnsi="Times New Roman" w:cs="Times New Roman"/>
                <w:b/>
              </w:rPr>
            </w:pPr>
            <w:r w:rsidRPr="00701242">
              <w:rPr>
                <w:rFonts w:ascii="Times New Roman" w:hAnsi="Times New Roman" w:cs="Times New Roman"/>
                <w:b/>
              </w:rPr>
              <w:t xml:space="preserve">   0.001</w:t>
            </w:r>
          </w:p>
        </w:tc>
      </w:tr>
    </w:tbl>
    <w:p w:rsidR="00445D18" w:rsidRPr="00701242" w:rsidRDefault="00445D18" w:rsidP="00643E8A">
      <w:pPr>
        <w:spacing w:after="0" w:line="360" w:lineRule="auto"/>
        <w:ind w:left="-630" w:hanging="36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>OR- Odds Ratio; 95%CI- 95% Confidence Interval; R</w:t>
      </w:r>
      <w:r w:rsidRPr="00701242">
        <w:rPr>
          <w:rFonts w:ascii="Times New Roman" w:hAnsi="Times New Roman" w:cs="Times New Roman"/>
          <w:vertAlign w:val="superscript"/>
          <w:lang w:val="en-GB"/>
        </w:rPr>
        <w:t>2</w:t>
      </w:r>
      <w:r w:rsidRPr="00701242">
        <w:rPr>
          <w:rFonts w:ascii="Times New Roman" w:hAnsi="Times New Roman" w:cs="Times New Roman"/>
          <w:lang w:val="en-GB"/>
        </w:rPr>
        <w:t xml:space="preserve"> - Nagelkerke coefficient R</w:t>
      </w:r>
      <w:r w:rsidRPr="00701242">
        <w:rPr>
          <w:rFonts w:ascii="Times New Roman" w:hAnsi="Times New Roman" w:cs="Times New Roman"/>
          <w:vertAlign w:val="superscript"/>
          <w:lang w:val="en-GB"/>
        </w:rPr>
        <w:t>2</w:t>
      </w:r>
      <w:r w:rsidRPr="00701242">
        <w:rPr>
          <w:rFonts w:ascii="Times New Roman" w:hAnsi="Times New Roman" w:cs="Times New Roman"/>
          <w:lang w:val="en-GB"/>
        </w:rPr>
        <w:t xml:space="preserve"> </w:t>
      </w:r>
    </w:p>
    <w:p w:rsidR="00445D18" w:rsidRPr="00701242" w:rsidRDefault="00445D18" w:rsidP="00643E8A">
      <w:pPr>
        <w:spacing w:after="0" w:line="360" w:lineRule="auto"/>
        <w:ind w:left="-99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>In bold statistically significant P-values</w:t>
      </w:r>
    </w:p>
    <w:p w:rsidR="00445D18" w:rsidRPr="00701242" w:rsidRDefault="00445D18" w:rsidP="00643E8A">
      <w:pPr>
        <w:spacing w:after="0" w:line="360" w:lineRule="auto"/>
        <w:ind w:left="-99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 xml:space="preserve">Dependent variables children’s frequency of intake of sweets and salty snacks as the dichotomous variables (0 = &gt; 4 times/week, 1= ≤ 4 times/week). </w:t>
      </w:r>
    </w:p>
    <w:p w:rsidR="00445D18" w:rsidRPr="00701242" w:rsidRDefault="00445D18" w:rsidP="00643E8A">
      <w:pPr>
        <w:spacing w:after="0" w:line="360" w:lineRule="auto"/>
        <w:ind w:left="-99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>P- P-value derived from the crude logistic regression analysis</w:t>
      </w:r>
    </w:p>
    <w:p w:rsidR="00445D18" w:rsidRPr="00701242" w:rsidRDefault="00445D18" w:rsidP="00643E8A">
      <w:pPr>
        <w:spacing w:after="0" w:line="360" w:lineRule="auto"/>
        <w:ind w:left="-99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>**P</w:t>
      </w:r>
      <w:r w:rsidRPr="00701242">
        <w:rPr>
          <w:rFonts w:ascii="Times New Roman" w:hAnsi="Times New Roman" w:cs="Times New Roman"/>
          <w:vertAlign w:val="subscript"/>
          <w:lang w:val="en-GB"/>
        </w:rPr>
        <w:t>adj</w:t>
      </w:r>
      <w:r w:rsidRPr="00701242">
        <w:rPr>
          <w:rFonts w:ascii="Times New Roman" w:hAnsi="Times New Roman" w:cs="Times New Roman"/>
          <w:lang w:val="en-GB"/>
        </w:rPr>
        <w:t xml:space="preserve">- P-value from the multivariate regression model adjusted for children’s sex, BMI (z-score), country and maternal education. </w:t>
      </w:r>
    </w:p>
    <w:p w:rsidR="00E416EB" w:rsidRPr="00701242" w:rsidRDefault="00E416EB" w:rsidP="00643E8A">
      <w:pPr>
        <w:spacing w:after="0" w:line="360" w:lineRule="auto"/>
        <w:ind w:left="-993"/>
        <w:jc w:val="both"/>
        <w:rPr>
          <w:rFonts w:ascii="Times New Roman" w:hAnsi="Times New Roman" w:cs="Times New Roman"/>
          <w:lang w:val="en-GB"/>
        </w:rPr>
      </w:pPr>
      <w:r w:rsidRPr="00701242">
        <w:rPr>
          <w:rFonts w:ascii="Times New Roman" w:hAnsi="Times New Roman" w:cs="Times New Roman"/>
          <w:lang w:val="en-GB"/>
        </w:rPr>
        <w:t xml:space="preserve">*Reference category </w:t>
      </w:r>
    </w:p>
    <w:p w:rsidR="008A6133" w:rsidRPr="00701242" w:rsidRDefault="008A6133" w:rsidP="00445D18">
      <w:pPr>
        <w:ind w:right="-755"/>
        <w:rPr>
          <w:lang w:val="en-GB"/>
        </w:rPr>
      </w:pPr>
    </w:p>
    <w:sectPr w:rsidR="008A6133" w:rsidRPr="00701242" w:rsidSect="00445D18">
      <w:headerReference w:type="default" r:id="rId6"/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1242" w:rsidRDefault="00701242" w:rsidP="00701242">
      <w:pPr>
        <w:spacing w:after="0" w:line="240" w:lineRule="auto"/>
      </w:pPr>
      <w:r>
        <w:separator/>
      </w:r>
    </w:p>
  </w:endnote>
  <w:endnote w:type="continuationSeparator" w:id="0">
    <w:p w:rsidR="00701242" w:rsidRDefault="00701242" w:rsidP="00701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1242" w:rsidRDefault="00701242" w:rsidP="00701242">
      <w:pPr>
        <w:spacing w:after="0" w:line="240" w:lineRule="auto"/>
      </w:pPr>
      <w:r>
        <w:separator/>
      </w:r>
    </w:p>
  </w:footnote>
  <w:footnote w:type="continuationSeparator" w:id="0">
    <w:p w:rsidR="00701242" w:rsidRDefault="00701242" w:rsidP="007012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32782748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1242" w:rsidRDefault="0070124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3E8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01242" w:rsidRDefault="007012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EQamlpaGxgYmSjpKwanFxZn5eSAFhrUAk7kNaCwAAAA="/>
  </w:docVars>
  <w:rsids>
    <w:rsidRoot w:val="00445D18"/>
    <w:rsid w:val="000B123B"/>
    <w:rsid w:val="00403475"/>
    <w:rsid w:val="00445D18"/>
    <w:rsid w:val="00586176"/>
    <w:rsid w:val="00643E8A"/>
    <w:rsid w:val="00701242"/>
    <w:rsid w:val="00742F4C"/>
    <w:rsid w:val="007D2B1F"/>
    <w:rsid w:val="007E036A"/>
    <w:rsid w:val="007E648E"/>
    <w:rsid w:val="008A6133"/>
    <w:rsid w:val="00E4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C2B0E-A77A-4E5E-9438-FAEA49FB5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D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5D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012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242"/>
  </w:style>
  <w:style w:type="paragraph" w:styleId="Footer">
    <w:name w:val="footer"/>
    <w:basedOn w:val="Normal"/>
    <w:link w:val="FooterChar"/>
    <w:uiPriority w:val="99"/>
    <w:unhideWhenUsed/>
    <w:rsid w:val="007012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Maria</cp:lastModifiedBy>
  <cp:revision>4</cp:revision>
  <dcterms:created xsi:type="dcterms:W3CDTF">2021-10-05T18:40:00Z</dcterms:created>
  <dcterms:modified xsi:type="dcterms:W3CDTF">2021-10-05T18:41:00Z</dcterms:modified>
</cp:coreProperties>
</file>